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E3A26" w14:textId="7A9DBB31" w:rsidR="0048155D" w:rsidRPr="00DE527C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bookmarkStart w:id="0" w:name="_Hlk93395762"/>
      <w:r w:rsidRPr="00DE527C">
        <w:rPr>
          <w:rFonts w:ascii="Arial" w:eastAsia="Times New Roman" w:hAnsi="Arial" w:cs="Arial"/>
          <w:b/>
          <w:bCs/>
          <w:color w:val="000000"/>
          <w:sz w:val="24"/>
          <w:szCs w:val="24"/>
        </w:rPr>
        <w:t>Destination</w:t>
      </w:r>
      <w:r w:rsidR="00DE527C">
        <w:rPr>
          <w:rFonts w:ascii="Arial" w:eastAsia="Times New Roman" w:hAnsi="Arial" w:cs="Arial"/>
          <w:b/>
          <w:bCs/>
          <w:color w:val="000000"/>
          <w:sz w:val="24"/>
          <w:szCs w:val="24"/>
        </w:rPr>
        <w:t>:</w:t>
      </w:r>
    </w:p>
    <w:p w14:paraId="7B94809A" w14:textId="19C9A9CD" w:rsidR="009071F7" w:rsidRPr="00DE527C" w:rsidRDefault="009071F7" w:rsidP="009071F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27C">
        <w:rPr>
          <w:rFonts w:ascii="Arial" w:hAnsi="Arial" w:cs="Arial"/>
          <w:b/>
          <w:bCs/>
          <w:sz w:val="24"/>
          <w:szCs w:val="24"/>
        </w:rPr>
        <w:t>University of Texas</w:t>
      </w:r>
      <w:r w:rsidRPr="00DE527C">
        <w:rPr>
          <w:rFonts w:ascii="Arial" w:hAnsi="Arial" w:cs="Arial"/>
          <w:b/>
          <w:bCs/>
          <w:sz w:val="24"/>
          <w:szCs w:val="24"/>
        </w:rPr>
        <w:br/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t>Attn: GSAF</w:t>
      </w:r>
      <w:r w:rsidRPr="00DE527C">
        <w:rPr>
          <w:rFonts w:ascii="Arial" w:hAnsi="Arial" w:cs="Arial"/>
          <w:b/>
          <w:bCs/>
          <w:sz w:val="24"/>
          <w:szCs w:val="24"/>
        </w:rPr>
        <w:br/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t>2500 Speedway</w:t>
      </w:r>
      <w:r w:rsidRPr="00DE527C">
        <w:rPr>
          <w:rFonts w:ascii="Arial" w:hAnsi="Arial" w:cs="Arial"/>
          <w:b/>
          <w:bCs/>
          <w:sz w:val="24"/>
          <w:szCs w:val="24"/>
        </w:rPr>
        <w:br/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t>MBB 3.210</w:t>
      </w:r>
      <w:r w:rsidRPr="00DE527C">
        <w:rPr>
          <w:rFonts w:ascii="Arial" w:hAnsi="Arial" w:cs="Arial"/>
          <w:b/>
          <w:bCs/>
          <w:sz w:val="24"/>
          <w:szCs w:val="24"/>
        </w:rPr>
        <w:br/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t>Austin, TX 78712</w:t>
      </w:r>
    </w:p>
    <w:p w14:paraId="62DC97B2" w14:textId="63FBA2C3" w:rsidR="00DE527C" w:rsidRDefault="00DE527C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27C">
        <w:rPr>
          <w:rFonts w:ascii="Arial" w:eastAsia="Times New Roman" w:hAnsi="Arial" w:cs="Arial"/>
          <w:color w:val="000000"/>
          <w:sz w:val="24"/>
          <w:szCs w:val="24"/>
        </w:rPr>
        <w:t>(512) 475-9725</w:t>
      </w:r>
    </w:p>
    <w:p w14:paraId="47A006FB" w14:textId="77777777" w:rsidR="00DE527C" w:rsidRPr="00DE527C" w:rsidRDefault="00DE527C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38DB5DA2" w14:textId="6EB39666" w:rsidR="0048155D" w:rsidRPr="00DE527C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</w:rPr>
      </w:pPr>
      <w:r w:rsidRPr="00DE527C">
        <w:rPr>
          <w:rFonts w:ascii="Arial" w:eastAsia="Times New Roman" w:hAnsi="Arial" w:cs="Arial"/>
          <w:b/>
          <w:bCs/>
          <w:color w:val="000000"/>
          <w:sz w:val="24"/>
          <w:szCs w:val="24"/>
        </w:rPr>
        <w:t>Sender</w:t>
      </w:r>
      <w:r w:rsidR="00DE527C">
        <w:rPr>
          <w:rFonts w:ascii="Arial" w:eastAsia="Times New Roman" w:hAnsi="Arial" w:cs="Arial"/>
          <w:b/>
          <w:bCs/>
          <w:color w:val="000000"/>
          <w:sz w:val="24"/>
          <w:szCs w:val="24"/>
        </w:rPr>
        <w:t>:</w:t>
      </w:r>
    </w:p>
    <w:p w14:paraId="0EE73211" w14:textId="38805265" w:rsidR="009071F7" w:rsidRPr="00DE527C" w:rsidRDefault="009071F7" w:rsidP="009071F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27C">
        <w:rPr>
          <w:rFonts w:ascii="Arial" w:eastAsia="Times New Roman" w:hAnsi="Arial" w:cs="Arial"/>
          <w:color w:val="000000"/>
          <w:sz w:val="24"/>
          <w:szCs w:val="24"/>
        </w:rPr>
        <w:t>Matthew George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University of Washington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School of Aquatic &amp; Fishery Sciences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1122 NE Boat St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Box 355020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Seattle, WA 98195-5020</w:t>
      </w:r>
    </w:p>
    <w:p w14:paraId="7BB6D064" w14:textId="35330B0D" w:rsidR="00DE527C" w:rsidRDefault="00DE527C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z w:val="24"/>
          <w:szCs w:val="24"/>
        </w:rPr>
        <w:t>(425) 328-5141</w:t>
      </w:r>
    </w:p>
    <w:p w14:paraId="66514934" w14:textId="77777777" w:rsidR="00DE527C" w:rsidRDefault="00DE527C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p w14:paraId="5D1B0762" w14:textId="29CABD5A" w:rsidR="0048155D" w:rsidRPr="00DE527C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27C">
        <w:rPr>
          <w:rFonts w:ascii="Arial" w:eastAsia="Times New Roman" w:hAnsi="Arial" w:cs="Arial"/>
          <w:color w:val="000000"/>
          <w:sz w:val="24"/>
          <w:szCs w:val="24"/>
        </w:rPr>
        <w:t>Proper shipping name, "dry ice"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UN number "UN1845"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br/>
        <w:t>The weight of dry ice in kilograms</w:t>
      </w:r>
      <w:r w:rsidR="00C65B5D" w:rsidRPr="00DE527C">
        <w:rPr>
          <w:rFonts w:ascii="Arial" w:eastAsia="Times New Roman" w:hAnsi="Arial" w:cs="Arial"/>
          <w:color w:val="000000"/>
          <w:sz w:val="24"/>
          <w:szCs w:val="24"/>
        </w:rPr>
        <w:t xml:space="preserve">: </w:t>
      </w:r>
      <w:r w:rsidR="00C65B5D" w:rsidRPr="00DE527C">
        <w:rPr>
          <w:rFonts w:ascii="Arial" w:eastAsia="Times New Roman" w:hAnsi="Arial" w:cs="Arial"/>
          <w:color w:val="000000"/>
          <w:sz w:val="24"/>
          <w:szCs w:val="24"/>
          <w:u w:val="single"/>
        </w:rPr>
        <w:t xml:space="preserve"> </w:t>
      </w:r>
      <w:r w:rsidR="00DE527C" w:rsidRPr="00DE527C">
        <w:rPr>
          <w:rFonts w:ascii="Arial" w:eastAsia="Times New Roman" w:hAnsi="Arial" w:cs="Arial"/>
          <w:color w:val="000000"/>
          <w:sz w:val="24"/>
          <w:szCs w:val="24"/>
          <w:u w:val="single"/>
        </w:rPr>
        <w:t xml:space="preserve">   </w:t>
      </w:r>
      <w:r w:rsidR="00DE52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C65B5D" w:rsidRPr="00DE527C">
        <w:rPr>
          <w:rFonts w:ascii="Arial" w:eastAsia="Times New Roman" w:hAnsi="Arial" w:cs="Arial"/>
          <w:color w:val="000000"/>
          <w:sz w:val="24"/>
          <w:szCs w:val="24"/>
        </w:rPr>
        <w:t>kg</w:t>
      </w:r>
    </w:p>
    <w:p w14:paraId="35CF1111" w14:textId="51A34C7E" w:rsidR="00C65B5D" w:rsidRPr="00DE527C" w:rsidRDefault="00C65B5D" w:rsidP="00C65B5D">
      <w:pPr>
        <w:tabs>
          <w:tab w:val="left" w:pos="2415"/>
        </w:tabs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  <w:r w:rsidRPr="00DE527C">
        <w:rPr>
          <w:rFonts w:ascii="Arial" w:eastAsia="Times New Roman" w:hAnsi="Arial" w:cs="Arial"/>
          <w:color w:val="000000"/>
          <w:sz w:val="24"/>
          <w:szCs w:val="24"/>
        </w:rPr>
        <w:t>Budget #:</w:t>
      </w:r>
      <w:r w:rsidR="00DE527C">
        <w:rPr>
          <w:rFonts w:ascii="Arial" w:eastAsia="Times New Roman" w:hAnsi="Arial" w:cs="Arial"/>
          <w:color w:val="000000"/>
          <w:sz w:val="24"/>
          <w:szCs w:val="24"/>
        </w:rPr>
        <w:t xml:space="preserve"> </w:t>
      </w:r>
      <w:r w:rsidR="00DE527C" w:rsidRPr="00DE527C">
        <w:rPr>
          <w:rFonts w:ascii="Arial" w:eastAsia="Times New Roman" w:hAnsi="Arial" w:cs="Arial"/>
          <w:color w:val="000000"/>
          <w:sz w:val="24"/>
          <w:szCs w:val="24"/>
        </w:rPr>
        <w:t>63-4354</w:t>
      </w:r>
      <w:r w:rsidRPr="00DE527C">
        <w:rPr>
          <w:rFonts w:ascii="Arial" w:eastAsia="Times New Roman" w:hAnsi="Arial" w:cs="Arial"/>
          <w:color w:val="000000"/>
          <w:sz w:val="24"/>
          <w:szCs w:val="24"/>
        </w:rPr>
        <w:tab/>
      </w:r>
    </w:p>
    <w:p w14:paraId="23221398" w14:textId="77777777" w:rsidR="00C65B5D" w:rsidRPr="00DE527C" w:rsidRDefault="00C65B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bookmarkEnd w:id="0"/>
    <w:p w14:paraId="2BCD820E" w14:textId="736224BB" w:rsidR="0048155D" w:rsidRPr="00DE527C" w:rsidRDefault="0048155D" w:rsidP="0048155D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4"/>
          <w:szCs w:val="24"/>
        </w:rPr>
      </w:pPr>
    </w:p>
    <w:sectPr w:rsidR="0048155D" w:rsidRPr="00DE527C" w:rsidSect="00385A1A">
      <w:pgSz w:w="12240" w:h="15840" w:code="1"/>
      <w:pgMar w:top="1440" w:right="1440" w:bottom="1440" w:left="1440" w:header="720" w:footer="720" w:gutter="0"/>
      <w:paperSrc w:first="7" w:other="7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6E1373"/>
    <w:multiLevelType w:val="multilevel"/>
    <w:tmpl w:val="C0D66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MTOxNDMxMLAwsjBU0lEKTi0uzszPAykwrAUAvZKx7iwAAAA="/>
    <w:docVar w:name="paperpile-doc-id" w:val="W649K699G179D791"/>
    <w:docVar w:name="paperpile-doc-name" w:val="Document1"/>
  </w:docVars>
  <w:rsids>
    <w:rsidRoot w:val="0048155D"/>
    <w:rsid w:val="00001FE1"/>
    <w:rsid w:val="00385A1A"/>
    <w:rsid w:val="0048155D"/>
    <w:rsid w:val="004B006E"/>
    <w:rsid w:val="005E4E18"/>
    <w:rsid w:val="0066083B"/>
    <w:rsid w:val="009071F7"/>
    <w:rsid w:val="009F5C11"/>
    <w:rsid w:val="00B564C4"/>
    <w:rsid w:val="00C65B5D"/>
    <w:rsid w:val="00D15F38"/>
    <w:rsid w:val="00DE527C"/>
    <w:rsid w:val="00E618E2"/>
    <w:rsid w:val="00F65EE7"/>
    <w:rsid w:val="00FD5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DAB61"/>
  <w15:docId w15:val="{4324DA8B-88AA-401A-BD21-CDFCE79A7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5C11"/>
    <w:pPr>
      <w:keepNext/>
      <w:keepLines/>
      <w:outlineLvl w:val="0"/>
    </w:pPr>
    <w:rPr>
      <w:rFonts w:ascii="Arial" w:eastAsiaTheme="majorEastAsia" w:hAnsi="Arial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F5C11"/>
    <w:pPr>
      <w:keepNext/>
      <w:keepLines/>
      <w:spacing w:before="120" w:after="120" w:line="240" w:lineRule="auto"/>
      <w:outlineLvl w:val="1"/>
    </w:pPr>
    <w:rPr>
      <w:rFonts w:ascii="Arial" w:eastAsiaTheme="majorEastAsia" w:hAnsi="Arial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5C11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5C11"/>
    <w:rPr>
      <w:rFonts w:ascii="Arial" w:eastAsiaTheme="majorEastAsia" w:hAnsi="Arial" w:cstheme="majorBidi"/>
      <w:b/>
      <w:szCs w:val="26"/>
    </w:rPr>
  </w:style>
  <w:style w:type="paragraph" w:customStyle="1" w:styleId="Default">
    <w:name w:val="Default"/>
    <w:rsid w:val="009071F7"/>
    <w:pPr>
      <w:autoSpaceDE w:val="0"/>
      <w:autoSpaceDN w:val="0"/>
      <w:adjustRightInd w:val="0"/>
      <w:spacing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404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George</dc:creator>
  <cp:keywords/>
  <dc:description/>
  <cp:lastModifiedBy>Matthew George</cp:lastModifiedBy>
  <cp:revision>2</cp:revision>
  <cp:lastPrinted>2022-03-02T17:34:00Z</cp:lastPrinted>
  <dcterms:created xsi:type="dcterms:W3CDTF">2022-03-02T18:44:00Z</dcterms:created>
  <dcterms:modified xsi:type="dcterms:W3CDTF">2022-03-02T18:44:00Z</dcterms:modified>
</cp:coreProperties>
</file>